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9F81B" w14:textId="77777777" w:rsidR="00F82548" w:rsidRDefault="00000000">
      <w:pPr>
        <w:pStyle w:val="Title"/>
      </w:pPr>
      <w:r>
        <w:t xml:space="preserve"> Title </w:t>
      </w:r>
    </w:p>
    <w:p w14:paraId="57CD7258" w14:textId="77777777" w:rsidR="00F82548" w:rsidRDefault="00000000">
      <w:pPr>
        <w:pStyle w:val="Subtitle"/>
      </w:pPr>
      <w:r>
        <w:t xml:space="preserve"> Subtitle </w:t>
      </w:r>
    </w:p>
    <w:p w14:paraId="16E36F01" w14:textId="77777777" w:rsidR="00F82548" w:rsidRDefault="5A42B28A">
      <w:pPr>
        <w:pStyle w:val="Author"/>
      </w:pPr>
      <w:r>
        <w:t xml:space="preserve"> Author </w:t>
      </w:r>
    </w:p>
    <w:p w14:paraId="7A7BEB33" w14:textId="4FF65374" w:rsidR="5A42B28A" w:rsidRDefault="5A42B28A" w:rsidP="5A42B28A">
      <w:pPr>
        <w:pStyle w:val="BodyText"/>
        <w:jc w:val="center"/>
      </w:pPr>
      <w:r>
        <w:t>Alias</w:t>
      </w:r>
    </w:p>
    <w:p w14:paraId="014D27B7" w14:textId="77777777" w:rsidR="00F82548" w:rsidRDefault="00000000">
      <w:pPr>
        <w:pStyle w:val="Date"/>
      </w:pPr>
      <w:r>
        <w:t xml:space="preserve"> Date </w:t>
      </w:r>
    </w:p>
    <w:p w14:paraId="19820DF8" w14:textId="77777777" w:rsidR="00F82548" w:rsidRDefault="58B42682">
      <w:pPr>
        <w:pStyle w:val="Abstract"/>
      </w:pPr>
      <w:r>
        <w:t xml:space="preserve"> Abstract </w:t>
      </w:r>
    </w:p>
    <w:p w14:paraId="1B86E778" w14:textId="23F69BF4" w:rsidR="58B42682" w:rsidRDefault="58B42682">
      <w:r>
        <w:br w:type="page"/>
      </w:r>
    </w:p>
    <w:sdt>
      <w:sdtPr>
        <w:id w:val="762963173"/>
        <w:docPartObj>
          <w:docPartGallery w:val="Table of Contents"/>
          <w:docPartUnique/>
        </w:docPartObj>
      </w:sdtPr>
      <w:sdtContent>
        <w:p w14:paraId="2AB09845" w14:textId="3BF6111D" w:rsidR="58B42682" w:rsidRDefault="58B42682" w:rsidP="58B42682">
          <w:pPr>
            <w:pStyle w:val="TOC1"/>
            <w:tabs>
              <w:tab w:val="right" w:leader="dot" w:pos="9360"/>
            </w:tabs>
            <w:rPr>
              <w:rStyle w:val="Hyperlink"/>
              <w:noProof/>
            </w:rPr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1171270902">
            <w:r w:rsidRPr="58B42682">
              <w:rPr>
                <w:rStyle w:val="Hyperlink"/>
                <w:noProof/>
              </w:rPr>
              <w:t>Heading 1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171270902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Pr="58B42682">
              <w:rPr>
                <w:rStyle w:val="Hyperlink"/>
                <w:noProof/>
              </w:rPr>
              <w:t>2</w:t>
            </w:r>
            <w:r>
              <w:rPr>
                <w:noProof/>
              </w:rPr>
              <w:fldChar w:fldCharType="end"/>
            </w:r>
          </w:hyperlink>
        </w:p>
        <w:p w14:paraId="18BBC1C0" w14:textId="3B281C25" w:rsidR="58B42682" w:rsidRDefault="00000000" w:rsidP="58B42682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403155169">
            <w:r w:rsidR="58B42682" w:rsidRPr="58B42682">
              <w:rPr>
                <w:rStyle w:val="Hyperlink"/>
                <w:noProof/>
              </w:rPr>
              <w:t>Heading 2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403155169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0BEA114B" w14:textId="2E84A0DF" w:rsidR="58B42682" w:rsidRDefault="00000000" w:rsidP="58B42682">
          <w:pPr>
            <w:pStyle w:val="TOC3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578247968">
            <w:r w:rsidR="58B42682" w:rsidRPr="58B42682">
              <w:rPr>
                <w:rStyle w:val="Hyperlink"/>
                <w:noProof/>
              </w:rPr>
              <w:t>Heading 3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578247968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488D7F97" w14:textId="5E15BA57" w:rsidR="58B42682" w:rsidRDefault="00000000" w:rsidP="58B42682">
          <w:pPr>
            <w:pStyle w:val="TOC4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722913759">
            <w:r w:rsidR="58B42682" w:rsidRPr="58B42682">
              <w:rPr>
                <w:rStyle w:val="Hyperlink"/>
                <w:noProof/>
              </w:rPr>
              <w:t>Heading 4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722913759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0EF54469" w14:textId="000770D3" w:rsidR="58B42682" w:rsidRDefault="00000000" w:rsidP="58B42682">
          <w:pPr>
            <w:pStyle w:val="TOC5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2029930661">
            <w:r w:rsidR="58B42682" w:rsidRPr="58B42682">
              <w:rPr>
                <w:rStyle w:val="Hyperlink"/>
                <w:noProof/>
              </w:rPr>
              <w:t>Heading 5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2029930661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38771B0B" w14:textId="42BB91AF" w:rsidR="58B42682" w:rsidRDefault="00000000" w:rsidP="58B42682">
          <w:pPr>
            <w:pStyle w:val="TOC6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602021331">
            <w:r w:rsidR="58B42682" w:rsidRPr="58B42682">
              <w:rPr>
                <w:rStyle w:val="Hyperlink"/>
                <w:noProof/>
              </w:rPr>
              <w:t>Heading 6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602021331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293793E3" w14:textId="5B242BF9" w:rsidR="58B42682" w:rsidRDefault="00000000" w:rsidP="58B42682">
          <w:pPr>
            <w:pStyle w:val="TOC7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797118062">
            <w:r w:rsidR="58B42682" w:rsidRPr="58B42682">
              <w:rPr>
                <w:rStyle w:val="Hyperlink"/>
                <w:noProof/>
              </w:rPr>
              <w:t>Heading 7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797118062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102AFE75" w14:textId="5D654BF9" w:rsidR="58B42682" w:rsidRDefault="00000000" w:rsidP="58B42682">
          <w:pPr>
            <w:pStyle w:val="TOC8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295897879">
            <w:r w:rsidR="58B42682" w:rsidRPr="58B42682">
              <w:rPr>
                <w:rStyle w:val="Hyperlink"/>
                <w:noProof/>
              </w:rPr>
              <w:t>Heading 8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295897879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349C4C33" w14:textId="7CBC757B" w:rsidR="58B42682" w:rsidRDefault="00000000" w:rsidP="58B42682">
          <w:pPr>
            <w:pStyle w:val="TOC9"/>
            <w:tabs>
              <w:tab w:val="right" w:leader="dot" w:pos="9360"/>
            </w:tabs>
            <w:rPr>
              <w:rStyle w:val="Hyperlink"/>
            </w:rPr>
          </w:pPr>
          <w:hyperlink w:anchor="_Toc1375023258">
            <w:r w:rsidR="58B42682" w:rsidRPr="58B42682">
              <w:rPr>
                <w:rStyle w:val="Hyperlink"/>
                <w:noProof/>
              </w:rPr>
              <w:t>Heading 9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375023258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  <w:r w:rsidR="58B42682">
            <w:fldChar w:fldCharType="end"/>
          </w:r>
        </w:p>
      </w:sdtContent>
    </w:sdt>
    <w:p w14:paraId="317B0309" w14:textId="695F3F0C" w:rsidR="58B42682" w:rsidRDefault="58B42682">
      <w:r>
        <w:br w:type="page"/>
      </w:r>
    </w:p>
    <w:p w14:paraId="4BAFAE9E" w14:textId="77777777" w:rsidR="00F82548" w:rsidRDefault="58B42682">
      <w:pPr>
        <w:pStyle w:val="Heading1"/>
      </w:pPr>
      <w:bookmarkStart w:id="0" w:name="heading-1"/>
      <w:r>
        <w:lastRenderedPageBreak/>
        <w:t xml:space="preserve"> </w:t>
      </w:r>
      <w:bookmarkStart w:id="1" w:name="_Toc1171270902"/>
      <w:r>
        <w:t>Heading 1</w:t>
      </w:r>
      <w:bookmarkEnd w:id="1"/>
      <w:r>
        <w:t xml:space="preserve"> </w:t>
      </w:r>
      <w:bookmarkEnd w:id="0"/>
    </w:p>
    <w:p w14:paraId="22ABDE2F" w14:textId="77777777" w:rsidR="00F82548" w:rsidRDefault="58B42682">
      <w:pPr>
        <w:pStyle w:val="Heading2"/>
      </w:pPr>
      <w:bookmarkStart w:id="2" w:name="heading-2"/>
      <w:r>
        <w:t xml:space="preserve"> </w:t>
      </w:r>
      <w:bookmarkStart w:id="3" w:name="_Toc1403155169"/>
      <w:r>
        <w:t>Heading 2</w:t>
      </w:r>
      <w:bookmarkEnd w:id="3"/>
      <w:r>
        <w:t xml:space="preserve"> </w:t>
      </w:r>
      <w:bookmarkEnd w:id="2"/>
    </w:p>
    <w:p w14:paraId="4AE63706" w14:textId="77777777" w:rsidR="00F82548" w:rsidRDefault="58B42682">
      <w:pPr>
        <w:pStyle w:val="Heading3"/>
      </w:pPr>
      <w:bookmarkStart w:id="4" w:name="heading-3"/>
      <w:r>
        <w:t xml:space="preserve"> </w:t>
      </w:r>
      <w:bookmarkStart w:id="5" w:name="_Toc1578247968"/>
      <w:r>
        <w:t>Heading 3</w:t>
      </w:r>
      <w:bookmarkEnd w:id="5"/>
      <w:r>
        <w:t xml:space="preserve"> </w:t>
      </w:r>
      <w:bookmarkEnd w:id="4"/>
    </w:p>
    <w:p w14:paraId="76AB7F55" w14:textId="77777777" w:rsidR="00F82548" w:rsidRDefault="58B42682">
      <w:pPr>
        <w:pStyle w:val="Heading4"/>
      </w:pPr>
      <w:bookmarkStart w:id="6" w:name="heading-4"/>
      <w:r>
        <w:t xml:space="preserve"> </w:t>
      </w:r>
      <w:bookmarkStart w:id="7" w:name="_Toc1722913759"/>
      <w:r>
        <w:t>Heading 4</w:t>
      </w:r>
      <w:bookmarkEnd w:id="7"/>
      <w:r>
        <w:t xml:space="preserve"> </w:t>
      </w:r>
      <w:bookmarkEnd w:id="6"/>
    </w:p>
    <w:p w14:paraId="5B090B00" w14:textId="77777777" w:rsidR="00F82548" w:rsidRDefault="58B42682">
      <w:pPr>
        <w:pStyle w:val="Heading5"/>
      </w:pPr>
      <w:bookmarkStart w:id="8" w:name="heading-5"/>
      <w:r>
        <w:t xml:space="preserve"> </w:t>
      </w:r>
      <w:bookmarkStart w:id="9" w:name="_Toc2029930661"/>
      <w:r>
        <w:t>Heading 5</w:t>
      </w:r>
      <w:bookmarkEnd w:id="9"/>
      <w:r>
        <w:t xml:space="preserve"> </w:t>
      </w:r>
      <w:bookmarkEnd w:id="8"/>
    </w:p>
    <w:p w14:paraId="783796ED" w14:textId="77777777" w:rsidR="00F82548" w:rsidRDefault="58B42682">
      <w:pPr>
        <w:pStyle w:val="Heading6"/>
      </w:pPr>
      <w:bookmarkStart w:id="10" w:name="heading-6"/>
      <w:r>
        <w:t xml:space="preserve"> </w:t>
      </w:r>
      <w:bookmarkStart w:id="11" w:name="_Toc1602021331"/>
      <w:r>
        <w:t>Heading 6</w:t>
      </w:r>
      <w:bookmarkEnd w:id="11"/>
      <w:r>
        <w:t xml:space="preserve"> </w:t>
      </w:r>
      <w:bookmarkEnd w:id="10"/>
    </w:p>
    <w:p w14:paraId="30C35C04" w14:textId="77777777" w:rsidR="00F82548" w:rsidRDefault="58B42682">
      <w:pPr>
        <w:pStyle w:val="Heading7"/>
      </w:pPr>
      <w:bookmarkStart w:id="12" w:name="heading-7"/>
      <w:r>
        <w:t xml:space="preserve"> </w:t>
      </w:r>
      <w:bookmarkStart w:id="13" w:name="_Toc1797118062"/>
      <w:r>
        <w:t>Heading 7</w:t>
      </w:r>
      <w:bookmarkEnd w:id="13"/>
      <w:r>
        <w:t xml:space="preserve"> </w:t>
      </w:r>
      <w:bookmarkEnd w:id="12"/>
    </w:p>
    <w:p w14:paraId="5071F1D5" w14:textId="77777777" w:rsidR="00F82548" w:rsidRDefault="58B42682">
      <w:pPr>
        <w:pStyle w:val="Heading8"/>
      </w:pPr>
      <w:bookmarkStart w:id="14" w:name="heading-8"/>
      <w:r>
        <w:t xml:space="preserve"> </w:t>
      </w:r>
      <w:bookmarkStart w:id="15" w:name="_Toc1295897879"/>
      <w:r>
        <w:t>Heading 8</w:t>
      </w:r>
      <w:bookmarkEnd w:id="15"/>
      <w:r>
        <w:t xml:space="preserve"> </w:t>
      </w:r>
      <w:bookmarkEnd w:id="14"/>
    </w:p>
    <w:p w14:paraId="1246BA89" w14:textId="77777777" w:rsidR="00F82548" w:rsidRDefault="58B42682">
      <w:pPr>
        <w:pStyle w:val="Heading9"/>
      </w:pPr>
      <w:bookmarkStart w:id="16" w:name="heading-9"/>
      <w:r>
        <w:t xml:space="preserve"> </w:t>
      </w:r>
      <w:bookmarkStart w:id="17" w:name="_Toc1375023258"/>
      <w:r>
        <w:t>Heading 9</w:t>
      </w:r>
      <w:bookmarkEnd w:id="17"/>
      <w:r>
        <w:t xml:space="preserve"> </w:t>
      </w:r>
      <w:bookmarkEnd w:id="16"/>
    </w:p>
    <w:p w14:paraId="3D9B1FE2" w14:textId="77777777" w:rsidR="00F82548" w:rsidRDefault="00000000">
      <w:pPr>
        <w:pStyle w:val="FirstParagraph"/>
      </w:pPr>
      <w:r>
        <w:t xml:space="preserve"> First Paragraph. </w:t>
      </w:r>
    </w:p>
    <w:p w14:paraId="13B46759" w14:textId="77777777" w:rsidR="00F8254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A1FCE97" w14:textId="77777777" w:rsidR="00F82548" w:rsidRDefault="00000000">
      <w:pPr>
        <w:pStyle w:val="BlockText"/>
      </w:pPr>
      <w:r>
        <w:t xml:space="preserve"> Block Text. </w:t>
      </w:r>
    </w:p>
    <w:p w14:paraId="61B3A7D8" w14:textId="77777777" w:rsidR="00F8254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F82548" w14:paraId="5D9EE61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3BE80" w14:textId="77777777" w:rsidR="00F8254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1F36E6" w14:textId="77777777" w:rsidR="00F82548" w:rsidRDefault="00000000">
            <w:pPr>
              <w:pStyle w:val="Compact"/>
            </w:pPr>
            <w:r>
              <w:t xml:space="preserve"> Table </w:t>
            </w:r>
          </w:p>
        </w:tc>
      </w:tr>
      <w:tr w:rsidR="00F82548" w14:paraId="53482C77" w14:textId="77777777">
        <w:tc>
          <w:tcPr>
            <w:tcW w:w="0" w:type="auto"/>
          </w:tcPr>
          <w:p w14:paraId="2C8AD384" w14:textId="77777777" w:rsidR="00F8254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0DD9D99" w14:textId="77777777" w:rsidR="00F8254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6130F3D" w14:textId="77777777" w:rsidR="00F82548" w:rsidRDefault="00000000">
      <w:pPr>
        <w:pStyle w:val="ImageCaption"/>
      </w:pPr>
      <w:r>
        <w:t xml:space="preserve"> Image Caption </w:t>
      </w:r>
    </w:p>
    <w:p w14:paraId="6F7409A1" w14:textId="77777777" w:rsidR="00F82548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442E0E0" w14:textId="77777777" w:rsidR="00F82548" w:rsidRDefault="00000000">
      <w:pPr>
        <w:pStyle w:val="Definition"/>
      </w:pPr>
      <w:r>
        <w:t xml:space="preserve"> Definition </w:t>
      </w:r>
    </w:p>
    <w:p w14:paraId="3D67DAE1" w14:textId="77777777" w:rsidR="00F82548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CDB047" w14:textId="77777777" w:rsidR="00F82548" w:rsidRDefault="00000000">
      <w:pPr>
        <w:pStyle w:val="Definition"/>
      </w:pPr>
      <w:r>
        <w:t xml:space="preserve"> Definition </w:t>
      </w:r>
    </w:p>
    <w:p w14:paraId="5D166953" w14:textId="77777777" w:rsidR="00243E91" w:rsidRDefault="00243E91">
      <w:pPr>
        <w:pStyle w:val="Definition"/>
      </w:pPr>
    </w:p>
    <w:p w14:paraId="1161C0C1" w14:textId="77777777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  <w:r w:rsidRPr="00243E91">
        <w:rPr>
          <w:rFonts w:ascii="Courier New" w:eastAsia="Times New Roman" w:hAnsi="Courier New" w:cs="Courier New"/>
          <w:color w:val="B4B4B4"/>
          <w:sz w:val="20"/>
          <w:szCs w:val="20"/>
        </w:rPr>
        <w:t>```</w:t>
      </w:r>
      <w:r w:rsidRPr="00243E91">
        <w:rPr>
          <w:rFonts w:ascii="Courier New" w:eastAsia="Times New Roman" w:hAnsi="Courier New" w:cs="Courier New"/>
          <w:color w:val="DADADA"/>
          <w:sz w:val="20"/>
          <w:szCs w:val="20"/>
        </w:rPr>
        <w:t>bash</w:t>
      </w:r>
    </w:p>
    <w:p w14:paraId="6E2C77CA" w14:textId="77777777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  <w:proofErr w:type="gramStart"/>
      <w:r w:rsidRPr="00243E91">
        <w:rPr>
          <w:rFonts w:ascii="Courier New" w:eastAsia="Times New Roman" w:hAnsi="Courier New" w:cs="Courier New"/>
          <w:color w:val="57A64A"/>
          <w:sz w:val="20"/>
          <w:szCs w:val="20"/>
        </w:rPr>
        <w:t>#!/</w:t>
      </w:r>
      <w:proofErr w:type="gramEnd"/>
      <w:r w:rsidRPr="00243E91">
        <w:rPr>
          <w:rFonts w:ascii="Courier New" w:eastAsia="Times New Roman" w:hAnsi="Courier New" w:cs="Courier New"/>
          <w:color w:val="57A64A"/>
          <w:sz w:val="20"/>
          <w:szCs w:val="20"/>
        </w:rPr>
        <w:t>bin/bash</w:t>
      </w:r>
    </w:p>
    <w:p w14:paraId="3AFC6BC1" w14:textId="77777777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</w:p>
    <w:p w14:paraId="00BEB032" w14:textId="77777777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  <w:r w:rsidRPr="00243E91">
        <w:rPr>
          <w:rFonts w:ascii="Courier New" w:eastAsia="Times New Roman" w:hAnsi="Courier New" w:cs="Courier New"/>
          <w:color w:val="57A64A"/>
          <w:sz w:val="20"/>
          <w:szCs w:val="20"/>
        </w:rPr>
        <w:t># Step 1: Create Kafka Configuration File</w:t>
      </w:r>
    </w:p>
    <w:p w14:paraId="0E5EE9BF" w14:textId="594C84D5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  <w:proofErr w:type="gramStart"/>
      <w:r w:rsidRPr="00243E91">
        <w:rPr>
          <w:rFonts w:ascii="Courier New" w:eastAsia="Times New Roman" w:hAnsi="Courier New" w:cs="Courier New"/>
          <w:color w:val="DCDCAA"/>
          <w:sz w:val="20"/>
          <w:szCs w:val="20"/>
        </w:rPr>
        <w:t>./</w:t>
      </w:r>
      <w:proofErr w:type="gramEnd"/>
      <w:r w:rsidRPr="00243E91">
        <w:rPr>
          <w:rFonts w:ascii="Courier New" w:eastAsia="Times New Roman" w:hAnsi="Courier New" w:cs="Courier New"/>
          <w:color w:val="DCDCAA"/>
          <w:sz w:val="20"/>
          <w:szCs w:val="20"/>
        </w:rPr>
        <w:t>bash</w:t>
      </w:r>
      <w:r w:rsidRPr="00243E91">
        <w:rPr>
          <w:rFonts w:ascii="Courier New" w:eastAsia="Times New Roman" w:hAnsi="Courier New" w:cs="Courier New"/>
          <w:color w:val="D4D4D4"/>
          <w:sz w:val="20"/>
          <w:szCs w:val="20"/>
        </w:rPr>
        <w:t xml:space="preserve"> </w:t>
      </w:r>
      <w:r w:rsidRPr="00243E91">
        <w:rPr>
          <w:rFonts w:ascii="Courier New" w:eastAsia="Times New Roman" w:hAnsi="Courier New" w:cs="Courier New"/>
          <w:color w:val="CE9178"/>
          <w:sz w:val="20"/>
          <w:szCs w:val="20"/>
        </w:rPr>
        <w:t>config_kafka.sh</w:t>
      </w:r>
    </w:p>
    <w:p w14:paraId="6A39F683" w14:textId="77777777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  <w:r w:rsidRPr="00243E91">
        <w:rPr>
          <w:rFonts w:ascii="Courier New" w:eastAsia="Times New Roman" w:hAnsi="Courier New" w:cs="Courier New"/>
          <w:color w:val="B4B4B4"/>
          <w:sz w:val="20"/>
          <w:szCs w:val="20"/>
        </w:rPr>
        <w:t>```</w:t>
      </w:r>
    </w:p>
    <w:p w14:paraId="2CFF9BD4" w14:textId="77777777" w:rsidR="00243E91" w:rsidRDefault="00243E91">
      <w:pPr>
        <w:pStyle w:val="Definition"/>
      </w:pPr>
    </w:p>
    <w:p w14:paraId="1E5E468F" w14:textId="33623308" w:rsidR="0080129E" w:rsidRDefault="0080129E">
      <w:pPr>
        <w:pStyle w:val="Definition"/>
      </w:pPr>
    </w:p>
    <w:sectPr w:rsidR="0080129E" w:rsidSect="00652937">
      <w:footerReference w:type="default" r:id="rId8"/>
      <w:pgSz w:w="12240" w:h="15840"/>
      <w:pgMar w:top="1152" w:right="1296" w:bottom="1152" w:left="1296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D4AC7" w14:textId="77777777" w:rsidR="00652937" w:rsidRDefault="00652937">
      <w:pPr>
        <w:spacing w:after="0"/>
      </w:pPr>
      <w:r>
        <w:separator/>
      </w:r>
    </w:p>
  </w:endnote>
  <w:endnote w:type="continuationSeparator" w:id="0">
    <w:p w14:paraId="319E7ADA" w14:textId="77777777" w:rsidR="00652937" w:rsidRDefault="006529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60" w:type="dxa"/>
      <w:tblBorders>
        <w:top w:val="none" w:sz="12" w:space="0" w:color="000000" w:themeColor="text1"/>
        <w:left w:val="none" w:sz="12" w:space="0" w:color="000000" w:themeColor="text1"/>
        <w:bottom w:val="none" w:sz="12" w:space="0" w:color="000000" w:themeColor="text1"/>
        <w:right w:val="none" w:sz="12" w:space="0" w:color="000000" w:themeColor="text1"/>
        <w:insideH w:val="none" w:sz="12" w:space="0" w:color="000000" w:themeColor="text1"/>
        <w:insideV w:val="none" w:sz="12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7830"/>
      <w:gridCol w:w="1530"/>
    </w:tblGrid>
    <w:tr w:rsidR="58B42682" w14:paraId="72079AF1" w14:textId="77777777" w:rsidTr="006958E0">
      <w:trPr>
        <w:trHeight w:val="300"/>
      </w:trPr>
      <w:tc>
        <w:tcPr>
          <w:tcW w:w="7830" w:type="dxa"/>
        </w:tcPr>
        <w:p w14:paraId="7587D43F" w14:textId="0CF2C55D" w:rsidR="005671F0" w:rsidRDefault="005671F0" w:rsidP="5A42B28A"/>
      </w:tc>
      <w:tc>
        <w:tcPr>
          <w:tcW w:w="1530" w:type="dxa"/>
        </w:tcPr>
        <w:p w14:paraId="19A55014" w14:textId="1C954359" w:rsidR="58B42682" w:rsidRDefault="58B42682" w:rsidP="5A42B28A">
          <w:pPr>
            <w:pStyle w:val="Author"/>
          </w:pPr>
        </w:p>
      </w:tc>
    </w:tr>
  </w:tbl>
  <w:p w14:paraId="4AF87565" w14:textId="5D527789" w:rsidR="58B42682" w:rsidRDefault="58B42682" w:rsidP="006958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3F83A" w14:textId="77777777" w:rsidR="00652937" w:rsidRDefault="00652937">
      <w:r>
        <w:separator/>
      </w:r>
    </w:p>
  </w:footnote>
  <w:footnote w:type="continuationSeparator" w:id="0">
    <w:p w14:paraId="33665C53" w14:textId="77777777" w:rsidR="00652937" w:rsidRDefault="00652937">
      <w:r>
        <w:continuationSeparator/>
      </w:r>
    </w:p>
  </w:footnote>
  <w:footnote w:id="1">
    <w:p w14:paraId="2331E854" w14:textId="77777777" w:rsidR="00F8254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4F41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7329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43E91"/>
    <w:rsid w:val="00257D4D"/>
    <w:rsid w:val="00317199"/>
    <w:rsid w:val="004E29B3"/>
    <w:rsid w:val="005671F0"/>
    <w:rsid w:val="00590D07"/>
    <w:rsid w:val="00652937"/>
    <w:rsid w:val="006958E0"/>
    <w:rsid w:val="006F31BD"/>
    <w:rsid w:val="00734C28"/>
    <w:rsid w:val="00784D58"/>
    <w:rsid w:val="0080129E"/>
    <w:rsid w:val="008D6863"/>
    <w:rsid w:val="009F6A7E"/>
    <w:rsid w:val="00B86B75"/>
    <w:rsid w:val="00BC48D5"/>
    <w:rsid w:val="00C36279"/>
    <w:rsid w:val="00DA2BE7"/>
    <w:rsid w:val="00E315A3"/>
    <w:rsid w:val="00F077A1"/>
    <w:rsid w:val="00F82548"/>
    <w:rsid w:val="58B42682"/>
    <w:rsid w:val="5A42B2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F9BE03"/>
  <w15:docId w15:val="{C26A76C2-4DB6-4DA2-9E69-B172272A9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semiHidden/>
    <w:unhideWhenUsed/>
    <w:qFormat/>
    <w:tblPr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pPr>
      <w:spacing w:after="100"/>
      <w:ind w:left="1760"/>
    </w:pPr>
  </w:style>
  <w:style w:type="table" w:styleId="TableGrid">
    <w:name w:val="Table Grid"/>
    <w:basedOn w:val="TableNormal"/>
    <w:uiPriority w:val="5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38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2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6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scar Garcia</cp:lastModifiedBy>
  <cp:revision>8</cp:revision>
  <dcterms:created xsi:type="dcterms:W3CDTF">2017-12-27T05:22:00Z</dcterms:created>
  <dcterms:modified xsi:type="dcterms:W3CDTF">2024-02-02T18:28:00Z</dcterms:modified>
</cp:coreProperties>
</file>